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623448" w14:textId="1B33085F" w:rsidR="004C44F2" w:rsidRPr="00F638E6" w:rsidRDefault="004C44F2">
      <w:pPr>
        <w:rPr>
          <w:b/>
          <w:sz w:val="24"/>
          <w:szCs w:val="24"/>
        </w:rPr>
      </w:pPr>
      <w:r w:rsidRPr="00F638E6">
        <w:rPr>
          <w:b/>
          <w:sz w:val="24"/>
          <w:szCs w:val="24"/>
        </w:rPr>
        <w:t>DIY coolsculpting.article.monarch.tomo</w:t>
      </w:r>
    </w:p>
    <w:p w14:paraId="00000001" w14:textId="2C55BDE1" w:rsidR="00E56B21" w:rsidRPr="00F638E6" w:rsidRDefault="00F638E6">
      <w:pPr>
        <w:rPr>
          <w:sz w:val="24"/>
          <w:szCs w:val="24"/>
        </w:rPr>
      </w:pPr>
      <w:r w:rsidRPr="00F638E6">
        <w:rPr>
          <w:b/>
          <w:sz w:val="24"/>
          <w:szCs w:val="24"/>
        </w:rPr>
        <w:t xml:space="preserve">Main Keyword: </w:t>
      </w:r>
      <w:r w:rsidRPr="00F638E6">
        <w:rPr>
          <w:sz w:val="24"/>
          <w:szCs w:val="24"/>
        </w:rPr>
        <w:t>DIY Coolsculpting</w:t>
      </w:r>
    </w:p>
    <w:p w14:paraId="00000003" w14:textId="77777777" w:rsidR="00E56B21" w:rsidRPr="00F638E6" w:rsidRDefault="00E56B21">
      <w:pPr>
        <w:rPr>
          <w:sz w:val="24"/>
          <w:szCs w:val="24"/>
        </w:rPr>
      </w:pPr>
    </w:p>
    <w:p w14:paraId="00000004" w14:textId="77777777" w:rsidR="00E56B21" w:rsidRPr="00F638E6" w:rsidRDefault="00F638E6">
      <w:pPr>
        <w:rPr>
          <w:sz w:val="24"/>
          <w:szCs w:val="24"/>
        </w:rPr>
      </w:pPr>
      <w:r w:rsidRPr="00F638E6">
        <w:rPr>
          <w:b/>
          <w:sz w:val="24"/>
          <w:szCs w:val="24"/>
        </w:rPr>
        <w:t>Meta:</w:t>
      </w:r>
      <w:r w:rsidRPr="00F638E6">
        <w:rPr>
          <w:sz w:val="24"/>
          <w:szCs w:val="24"/>
        </w:rPr>
        <w:t xml:space="preserve"> Be aware of the risks involved in DIY Coolsculpting they can result in injury illness and even hospitalization, and the results can be disastrous </w:t>
      </w:r>
    </w:p>
    <w:p w14:paraId="00000005" w14:textId="77777777" w:rsidR="00E56B21" w:rsidRPr="00F638E6" w:rsidRDefault="00E56B21">
      <w:pPr>
        <w:jc w:val="center"/>
        <w:rPr>
          <w:sz w:val="28"/>
          <w:szCs w:val="28"/>
        </w:rPr>
      </w:pPr>
    </w:p>
    <w:p w14:paraId="00000006" w14:textId="77777777" w:rsidR="00E56B21" w:rsidRPr="00F638E6" w:rsidRDefault="00F638E6">
      <w:pPr>
        <w:rPr>
          <w:b/>
          <w:sz w:val="24"/>
          <w:szCs w:val="24"/>
        </w:rPr>
      </w:pPr>
      <w:r w:rsidRPr="00F638E6">
        <w:rPr>
          <w:sz w:val="28"/>
          <w:szCs w:val="28"/>
        </w:rPr>
        <w:t>DIY Coolsculpting: A Rising and Dangerous Trend</w:t>
      </w:r>
    </w:p>
    <w:p w14:paraId="00000007" w14:textId="77777777" w:rsidR="00E56B21" w:rsidRPr="00F638E6" w:rsidRDefault="00E56B21"/>
    <w:p w14:paraId="00000008" w14:textId="1F1E64A4" w:rsidR="00E56B21" w:rsidRPr="00F638E6" w:rsidRDefault="00F638E6">
      <w:r w:rsidRPr="00F638E6">
        <w:t xml:space="preserve">DIY Coolsculpting has been on the rise in the past year, with people attempting to reduce their body fat at home. They opt to bypass going to a clinic or professional for a variety of reasons. </w:t>
      </w:r>
      <w:r w:rsidR="004C44F2" w:rsidRPr="00F638E6">
        <w:t xml:space="preserve">The main one being “I can save on </w:t>
      </w:r>
      <w:r w:rsidR="004C44F2" w:rsidRPr="00F638E6">
        <w:rPr>
          <w:u w:val="single"/>
        </w:rPr>
        <w:t>CoolSculpting cost</w:t>
      </w:r>
      <w:r w:rsidR="004C44F2" w:rsidRPr="00F638E6">
        <w:t xml:space="preserve"> if I freeze my fat at home.” </w:t>
      </w:r>
      <w:r w:rsidRPr="00F638E6">
        <w:t xml:space="preserve">In the end, these </w:t>
      </w:r>
      <w:r w:rsidR="004C44F2" w:rsidRPr="00F638E6">
        <w:t xml:space="preserve">CoolSculpting </w:t>
      </w:r>
      <w:r w:rsidRPr="00F638E6">
        <w:t xml:space="preserve">at-home </w:t>
      </w:r>
      <w:r w:rsidR="004C44F2" w:rsidRPr="00F638E6">
        <w:t>attempts are ineffective and can send people to the hospital. Read on to learn why DIY CoolSculpting doesn’t work, and why you shouldn’t try.</w:t>
      </w:r>
      <w:r w:rsidRPr="00F638E6">
        <w:t xml:space="preserve"> </w:t>
      </w:r>
    </w:p>
    <w:p w14:paraId="00000009" w14:textId="77777777" w:rsidR="00E56B21" w:rsidRPr="00F638E6" w:rsidRDefault="00E56B21"/>
    <w:p w14:paraId="7CBFC3A4" w14:textId="796DC643" w:rsidR="004C44F2" w:rsidRPr="00F638E6" w:rsidRDefault="00F638E6">
      <w:pPr>
        <w:rPr>
          <w:b/>
        </w:rPr>
      </w:pPr>
      <w:r w:rsidRPr="00F638E6">
        <w:rPr>
          <w:b/>
        </w:rPr>
        <w:t>What is Coolsculpting</w:t>
      </w:r>
      <w:r w:rsidR="004C44F2" w:rsidRPr="00F638E6">
        <w:rPr>
          <w:b/>
        </w:rPr>
        <w:t xml:space="preserve"> in the first place?</w:t>
      </w:r>
    </w:p>
    <w:p w14:paraId="035BFC11" w14:textId="7AE1D83C" w:rsidR="004C44F2" w:rsidRPr="00F638E6" w:rsidRDefault="004C44F2">
      <w:pPr>
        <w:rPr>
          <w:b/>
        </w:rPr>
      </w:pPr>
    </w:p>
    <w:p w14:paraId="0000000B" w14:textId="17658F47" w:rsidR="00E56B21" w:rsidRPr="00F638E6" w:rsidRDefault="004C44F2">
      <w:r w:rsidRPr="00F638E6">
        <w:rPr>
          <w:bCs/>
        </w:rPr>
        <w:t xml:space="preserve">To better understand why CoolSculpting at home doesn’t work, it is helpful to understand the procedure. </w:t>
      </w:r>
      <w:r w:rsidR="00F638E6" w:rsidRPr="00F638E6">
        <w:t>Coolsculpting is a patented technology to reduce body fat in a non-invasive manner. The machine suction</w:t>
      </w:r>
      <w:r w:rsidR="005835EB" w:rsidRPr="00F638E6">
        <w:t>s itself to the treatment area, drawing fat cells to the surface. The machine then applies precisely controlled cooling.</w:t>
      </w:r>
      <w:r w:rsidR="00F638E6" w:rsidRPr="00F638E6">
        <w:t xml:space="preserve"> The </w:t>
      </w:r>
      <w:r w:rsidR="005835EB" w:rsidRPr="00F638E6">
        <w:t>treatment</w:t>
      </w:r>
      <w:r w:rsidR="00F638E6" w:rsidRPr="00F638E6">
        <w:t xml:space="preserve"> takes approximately </w:t>
      </w:r>
      <w:r w:rsidRPr="00F638E6">
        <w:t>35</w:t>
      </w:r>
      <w:r w:rsidR="00F638E6" w:rsidRPr="00F638E6">
        <w:t xml:space="preserve"> </w:t>
      </w:r>
      <w:r w:rsidR="006B486C" w:rsidRPr="00F638E6">
        <w:t>minutes and</w:t>
      </w:r>
      <w:r w:rsidR="00F638E6" w:rsidRPr="00F638E6">
        <w:t xml:space="preserve"> does not involve any invasive surgery of any sort. The patient can return to their daily activities afterwards, without any adverse effects or considerations. The process is FDA</w:t>
      </w:r>
      <w:r w:rsidRPr="00F638E6">
        <w:t xml:space="preserve"> cleared</w:t>
      </w:r>
      <w:r w:rsidR="00F638E6" w:rsidRPr="00F638E6">
        <w:t xml:space="preserve">, and is the only </w:t>
      </w:r>
      <w:r w:rsidRPr="00F638E6">
        <w:t xml:space="preserve">body contouring </w:t>
      </w:r>
      <w:r w:rsidR="00F638E6" w:rsidRPr="00F638E6">
        <w:t>method which utilizes technology to freeze fat cells.</w:t>
      </w:r>
    </w:p>
    <w:p w14:paraId="0000000C" w14:textId="77777777" w:rsidR="00E56B21" w:rsidRPr="00F638E6" w:rsidRDefault="00E56B21"/>
    <w:p w14:paraId="0000000D" w14:textId="77777777" w:rsidR="00E56B21" w:rsidRPr="00F638E6" w:rsidRDefault="00F638E6">
      <w:pPr>
        <w:rPr>
          <w:b/>
        </w:rPr>
      </w:pPr>
      <w:r w:rsidRPr="00F638E6">
        <w:rPr>
          <w:b/>
        </w:rPr>
        <w:t>How does Coolsculpting work?</w:t>
      </w:r>
    </w:p>
    <w:p w14:paraId="0000000E" w14:textId="22CF7C38" w:rsidR="00E56B21" w:rsidRDefault="00F638E6">
      <w:r w:rsidRPr="00F638E6">
        <w:rPr>
          <w:u w:val="single"/>
        </w:rPr>
        <w:t>Coolsculpting</w:t>
      </w:r>
      <w:r w:rsidRPr="00F638E6">
        <w:t xml:space="preserve"> essentially freezes fat cells beneath the skin, using specially controlled technology to maintain the temperature. Th</w:t>
      </w:r>
      <w:r w:rsidR="005835EB" w:rsidRPr="00F638E6">
        <w:t>is</w:t>
      </w:r>
      <w:r w:rsidRPr="00F638E6">
        <w:t xml:space="preserve"> cause</w:t>
      </w:r>
      <w:r w:rsidR="005835EB" w:rsidRPr="00F638E6">
        <w:t>s</w:t>
      </w:r>
      <w:r w:rsidRPr="00F638E6">
        <w:t xml:space="preserve"> the</w:t>
      </w:r>
      <w:r w:rsidR="005835EB" w:rsidRPr="00F638E6">
        <w:t xml:space="preserve"> fat</w:t>
      </w:r>
      <w:r w:rsidRPr="00F638E6">
        <w:t xml:space="preserve"> cells to die,</w:t>
      </w:r>
      <w:r w:rsidR="005835EB" w:rsidRPr="00F638E6">
        <w:t xml:space="preserve"> but does not harm</w:t>
      </w:r>
      <w:r w:rsidRPr="00F638E6">
        <w:t xml:space="preserve"> surrounding </w:t>
      </w:r>
      <w:r w:rsidR="005835EB" w:rsidRPr="00F638E6">
        <w:t>skin or tissue, which has</w:t>
      </w:r>
      <w:r w:rsidRPr="00F638E6">
        <w:t xml:space="preserve"> a higher tolerance to cold</w:t>
      </w:r>
      <w:r w:rsidR="005835EB" w:rsidRPr="00F638E6">
        <w:t xml:space="preserve"> than fat does</w:t>
      </w:r>
      <w:r w:rsidRPr="00F638E6">
        <w:t xml:space="preserve">. </w:t>
      </w:r>
      <w:r w:rsidR="005835EB" w:rsidRPr="00F638E6">
        <w:t>Once destroyed, the fat cells are excreted from the body as urine.</w:t>
      </w:r>
      <w:r w:rsidRPr="00F638E6">
        <w:t xml:space="preserve"> </w:t>
      </w:r>
    </w:p>
    <w:p w14:paraId="14A86733" w14:textId="77777777" w:rsidR="004756B7" w:rsidRDefault="004756B7">
      <w:pPr>
        <w:rPr>
          <w:u w:val="single"/>
        </w:rPr>
      </w:pPr>
    </w:p>
    <w:p w14:paraId="00000010" w14:textId="02305E90" w:rsidR="00E56B21" w:rsidRPr="00F638E6" w:rsidRDefault="00F638E6">
      <w:pPr>
        <w:rPr>
          <w:b/>
        </w:rPr>
      </w:pPr>
      <w:bookmarkStart w:id="0" w:name="_GoBack"/>
      <w:bookmarkEnd w:id="0"/>
      <w:r w:rsidRPr="00F638E6">
        <w:rPr>
          <w:b/>
        </w:rPr>
        <w:t xml:space="preserve">What is DIY </w:t>
      </w:r>
      <w:r w:rsidR="006B486C" w:rsidRPr="00F638E6">
        <w:rPr>
          <w:b/>
        </w:rPr>
        <w:t>CoolSculpting</w:t>
      </w:r>
      <w:r w:rsidRPr="00F638E6">
        <w:rPr>
          <w:b/>
        </w:rPr>
        <w:t>?</w:t>
      </w:r>
    </w:p>
    <w:p w14:paraId="2C119A59" w14:textId="77777777" w:rsidR="005835EB" w:rsidRPr="00F638E6" w:rsidRDefault="005835EB">
      <w:pPr>
        <w:rPr>
          <w:b/>
        </w:rPr>
      </w:pPr>
    </w:p>
    <w:p w14:paraId="00000011" w14:textId="760DD0BE" w:rsidR="00E56B21" w:rsidRPr="00F638E6" w:rsidRDefault="00F638E6">
      <w:r w:rsidRPr="00F638E6">
        <w:t xml:space="preserve">DIY Coolsculpting is the process by which someone attempts to duplicate this procedure at home. The common method is placing ice packs on various parts of the body for long periods of time, in hopes that they freeze the fat cells much like the Coolsculpting procedure. While other ways include buying unlicensed medical devices online, this is the </w:t>
      </w:r>
      <w:r w:rsidR="006B486C" w:rsidRPr="00F638E6">
        <w:t>most encountered</w:t>
      </w:r>
      <w:r w:rsidRPr="00F638E6">
        <w:t xml:space="preserve"> way of attempting this.</w:t>
      </w:r>
    </w:p>
    <w:p w14:paraId="00000012" w14:textId="77777777" w:rsidR="00E56B21" w:rsidRPr="00F638E6" w:rsidRDefault="00E56B21"/>
    <w:p w14:paraId="00000013" w14:textId="77777777" w:rsidR="00E56B21" w:rsidRPr="00F638E6" w:rsidRDefault="00F638E6">
      <w:pPr>
        <w:rPr>
          <w:b/>
        </w:rPr>
      </w:pPr>
      <w:r w:rsidRPr="00F638E6">
        <w:rPr>
          <w:b/>
        </w:rPr>
        <w:t>Why is DIY Coolsculpting ineffective?</w:t>
      </w:r>
    </w:p>
    <w:p w14:paraId="79406DA5" w14:textId="726D4645" w:rsidR="00092E39" w:rsidRPr="00F638E6" w:rsidRDefault="00F638E6">
      <w:r w:rsidRPr="00F638E6">
        <w:t xml:space="preserve">There are a variety of reasons that DIY Coolsculpting is ineffective, but it all boils down to a point; the </w:t>
      </w:r>
      <w:r w:rsidR="00092E39" w:rsidRPr="00F638E6">
        <w:t xml:space="preserve">fat </w:t>
      </w:r>
      <w:r w:rsidRPr="00F638E6">
        <w:t xml:space="preserve">cells do not get frozen. </w:t>
      </w:r>
      <w:r w:rsidR="00092E39" w:rsidRPr="00F638E6">
        <w:t>Reasons why CoolSculpting at home does not freeze your fat.</w:t>
      </w:r>
    </w:p>
    <w:p w14:paraId="25B143F3" w14:textId="77777777" w:rsidR="00092E39" w:rsidRPr="00F638E6" w:rsidRDefault="00092E39"/>
    <w:p w14:paraId="50FCF923" w14:textId="43E1396D" w:rsidR="00092E39" w:rsidRPr="00F638E6" w:rsidRDefault="00092E39" w:rsidP="00092E39">
      <w:r w:rsidRPr="00F638E6">
        <w:rPr>
          <w:b/>
          <w:bCs/>
        </w:rPr>
        <w:lastRenderedPageBreak/>
        <w:t>It is impossible to get precisely controlled cooling.</w:t>
      </w:r>
      <w:r w:rsidRPr="00F638E6">
        <w:t xml:space="preserve"> You need the temperature to be cold enough to freeze fat but not too cold to freeze skin. Most people cannot produce the right temperature. The end result is frostbite and damaged skin, as if someone had been exposed too long to cold weather. This is not just unsightly, it’s hazardous and can result in permanent tissue damage. Many of these people are not aware they are doing this to themselves until it’s too late.</w:t>
      </w:r>
    </w:p>
    <w:p w14:paraId="26EA65EB" w14:textId="13EE9BF1" w:rsidR="00092E39" w:rsidRPr="00F638E6" w:rsidRDefault="00092E39"/>
    <w:p w14:paraId="226B887A" w14:textId="77777777" w:rsidR="00092E39" w:rsidRPr="00F638E6" w:rsidRDefault="00F638E6" w:rsidP="00092E39">
      <w:r w:rsidRPr="00F638E6">
        <w:rPr>
          <w:b/>
          <w:bCs/>
        </w:rPr>
        <w:t>Ice packs do not properly maintain temperature</w:t>
      </w:r>
      <w:r w:rsidR="00092E39" w:rsidRPr="00F638E6">
        <w:rPr>
          <w:b/>
          <w:bCs/>
        </w:rPr>
        <w:t xml:space="preserve">. </w:t>
      </w:r>
      <w:r w:rsidR="00092E39" w:rsidRPr="00F638E6">
        <w:t>The instant you place the pack on your skin you begin to transfer body heat, warming up the ice pack.</w:t>
      </w:r>
    </w:p>
    <w:p w14:paraId="737858C4" w14:textId="77777777" w:rsidR="00092E39" w:rsidRPr="00F638E6" w:rsidRDefault="00092E39" w:rsidP="00092E39"/>
    <w:p w14:paraId="5C500A04" w14:textId="7B62F1B2" w:rsidR="00092E39" w:rsidRPr="00F638E6" w:rsidRDefault="00092E39" w:rsidP="00092E39">
      <w:r w:rsidRPr="00F638E6">
        <w:rPr>
          <w:b/>
          <w:bCs/>
        </w:rPr>
        <w:t>You need suction for cryolipolysis to work.</w:t>
      </w:r>
      <w:r w:rsidR="00F638E6" w:rsidRPr="00F638E6">
        <w:rPr>
          <w:b/>
          <w:bCs/>
        </w:rPr>
        <w:t xml:space="preserve"> </w:t>
      </w:r>
      <w:r w:rsidRPr="00F638E6">
        <w:t xml:space="preserve">CoolSculpting doesn’t just expose fat cells to controlled cooling. It also suctions those fat cells up towards the surface of the skin and holds them in place. This is important for two reasons. Fat cells move inward to protect themselves from cold temperatures. Secondly, suctioning up the fat cells into the applicator provides for </w:t>
      </w:r>
      <w:r w:rsidR="006B486C" w:rsidRPr="00F638E6">
        <w:t>360-degree</w:t>
      </w:r>
      <w:r w:rsidRPr="00F638E6">
        <w:t xml:space="preserve"> exposure to cold. </w:t>
      </w:r>
    </w:p>
    <w:p w14:paraId="7A728818" w14:textId="16DBE773" w:rsidR="00092E39" w:rsidRPr="00F638E6" w:rsidRDefault="00092E39" w:rsidP="00092E39"/>
    <w:p w14:paraId="0D4ADB75" w14:textId="73D1F078" w:rsidR="00092E39" w:rsidRPr="00F638E6" w:rsidRDefault="00092E39" w:rsidP="00092E39">
      <w:r w:rsidRPr="00F638E6">
        <w:t>Freeze Your Fat the Right Way</w:t>
      </w:r>
    </w:p>
    <w:p w14:paraId="00000015" w14:textId="77777777" w:rsidR="00E56B21" w:rsidRPr="00F638E6" w:rsidRDefault="00F638E6">
      <w:pPr>
        <w:jc w:val="center"/>
      </w:pPr>
      <w:r w:rsidRPr="00F638E6">
        <w:t>-</w:t>
      </w:r>
    </w:p>
    <w:p w14:paraId="00000016" w14:textId="59FF7B78" w:rsidR="00E56B21" w:rsidRPr="00F638E6" w:rsidRDefault="00F638E6">
      <w:r w:rsidRPr="00F638E6">
        <w:t>When someone attempts to “DIY” a process such as cryolipolysis, they are asking for disaster</w:t>
      </w:r>
      <w:r w:rsidR="00E526A6" w:rsidRPr="00F638E6">
        <w:t xml:space="preserve">. </w:t>
      </w:r>
      <w:r w:rsidRPr="00F638E6">
        <w:t xml:space="preserve">It is much safer and better for someone to contact a licensed medical professional with help in this area. They have the training, medical knowledge and background to know what to do. They also know how to do these procedures safely, with fine-tuned equipment and facilities. </w:t>
      </w:r>
    </w:p>
    <w:p w14:paraId="00000017" w14:textId="148E9BF1" w:rsidR="00E56B21" w:rsidRDefault="00E526A6">
      <w:bookmarkStart w:id="1" w:name="_gjdgxs" w:colFirst="0" w:colLast="0"/>
      <w:bookmarkEnd w:id="1"/>
      <w:r w:rsidRPr="00F638E6">
        <w:t>Contact Monarch Aesthetic Medicine today to schedule a free consultation. Contact us online or call</w:t>
      </w:r>
      <w:r w:rsidR="00F638E6" w:rsidRPr="00F638E6">
        <w:t xml:space="preserve"> </w:t>
      </w:r>
      <w:r w:rsidRPr="00F638E6">
        <w:rPr>
          <w:sz w:val="20"/>
          <w:szCs w:val="20"/>
        </w:rPr>
        <w:t>(614) 545-2002.</w:t>
      </w:r>
    </w:p>
    <w:sectPr w:rsidR="00E56B21">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Q0MzY1NTa3NDc2MDBQ0lEKTi0uzszPAykwqgUAdDUPbywAAAA="/>
  </w:docVars>
  <w:rsids>
    <w:rsidRoot w:val="00E56B21"/>
    <w:rsid w:val="00092E39"/>
    <w:rsid w:val="004756B7"/>
    <w:rsid w:val="004C44F2"/>
    <w:rsid w:val="005835EB"/>
    <w:rsid w:val="006B486C"/>
    <w:rsid w:val="00E526A6"/>
    <w:rsid w:val="00E56B21"/>
    <w:rsid w:val="00F638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068ABA"/>
  <w15:docId w15:val="{80D0EDC4-60A5-4DD8-85A1-5C771F7B00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596</Words>
  <Characters>3398</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issa zelig</dc:creator>
  <cp:lastModifiedBy>melissa zelig</cp:lastModifiedBy>
  <cp:revision>5</cp:revision>
  <dcterms:created xsi:type="dcterms:W3CDTF">2019-12-28T00:17:00Z</dcterms:created>
  <dcterms:modified xsi:type="dcterms:W3CDTF">2019-12-28T00:25:00Z</dcterms:modified>
</cp:coreProperties>
</file>